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 Ann Silped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 An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lped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 Regent Court, Lake Zurich, IL, USA Lake Zurich, IL, USA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yann.silpedes@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1289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igai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sa kovacevic</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2/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